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A9A849" w14:textId="48828C14" w:rsidR="00785A7D" w:rsidRPr="00766B4E" w:rsidRDefault="00785A7D" w:rsidP="006C78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766B4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Results for </w:t>
      </w:r>
      <w:r w:rsidR="00AA41B3" w:rsidRPr="00766B4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elf-consistency</w:t>
      </w:r>
      <w:r w:rsidRPr="00766B4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A41B3" w:rsidRPr="00766B4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est</w:t>
      </w:r>
    </w:p>
    <w:p w14:paraId="054857A6" w14:textId="57C3126E" w:rsidR="006C7839" w:rsidRDefault="006C7839" w:rsidP="006C78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 </w:t>
      </w:r>
      <w:r w:rsidR="00CF6062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hows the several deep classifiers were utilized to assess self-consistency test. All the classifiers have obtained accuracies near 100% </w:t>
      </w:r>
      <w:r w:rsidRPr="004658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ross all evaluatio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asures</w:t>
      </w:r>
      <w:r w:rsidRPr="004658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indicating consistent alignme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all predictors with the data.</w:t>
      </w:r>
    </w:p>
    <w:p w14:paraId="43572D95" w14:textId="77777777" w:rsidR="006C7839" w:rsidRDefault="006C7839" w:rsidP="006C7839">
      <w:pPr>
        <w:pStyle w:val="Caption"/>
        <w:keepNext/>
      </w:pPr>
    </w:p>
    <w:p w14:paraId="027C8267" w14:textId="512EC2C9" w:rsidR="006C7839" w:rsidRDefault="006C7839" w:rsidP="006C7839">
      <w:pPr>
        <w:pStyle w:val="Caption"/>
        <w:keepNext/>
        <w:jc w:val="center"/>
      </w:pPr>
    </w:p>
    <w:p w14:paraId="7F30BEDC" w14:textId="5687F930" w:rsidR="00DB6697" w:rsidRDefault="00DB6697" w:rsidP="00DB6697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</w:t>
      </w:r>
      <w:r w:rsidRPr="00D74241">
        <w:t>Self consistency Results</w:t>
      </w:r>
    </w:p>
    <w:tbl>
      <w:tblPr>
        <w:tblW w:w="7969" w:type="dxa"/>
        <w:tblInd w:w="108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440"/>
        <w:gridCol w:w="1710"/>
        <w:gridCol w:w="1569"/>
        <w:gridCol w:w="1455"/>
      </w:tblGrid>
      <w:tr w:rsidR="006C7839" w14:paraId="620A34FA" w14:textId="77777777" w:rsidTr="00B2311D">
        <w:tc>
          <w:tcPr>
            <w:tcW w:w="1795" w:type="dxa"/>
          </w:tcPr>
          <w:p w14:paraId="7DA351A7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Classifier  </w:t>
            </w:r>
          </w:p>
        </w:tc>
        <w:tc>
          <w:tcPr>
            <w:tcW w:w="1440" w:type="dxa"/>
          </w:tcPr>
          <w:p w14:paraId="7D806243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ccuracy</w:t>
            </w:r>
          </w:p>
        </w:tc>
        <w:tc>
          <w:tcPr>
            <w:tcW w:w="1710" w:type="dxa"/>
          </w:tcPr>
          <w:p w14:paraId="41469901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ensitivity </w:t>
            </w:r>
          </w:p>
        </w:tc>
        <w:tc>
          <w:tcPr>
            <w:tcW w:w="1569" w:type="dxa"/>
          </w:tcPr>
          <w:p w14:paraId="4C688E29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Specificity </w:t>
            </w:r>
          </w:p>
        </w:tc>
        <w:tc>
          <w:tcPr>
            <w:tcW w:w="1455" w:type="dxa"/>
          </w:tcPr>
          <w:p w14:paraId="622289B8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CC</w:t>
            </w:r>
          </w:p>
        </w:tc>
      </w:tr>
      <w:tr w:rsidR="006C7839" w14:paraId="72AEF900" w14:textId="77777777" w:rsidTr="00B2311D">
        <w:tc>
          <w:tcPr>
            <w:tcW w:w="1795" w:type="dxa"/>
          </w:tcPr>
          <w:p w14:paraId="3C9F528E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CN</w:t>
            </w:r>
          </w:p>
        </w:tc>
        <w:tc>
          <w:tcPr>
            <w:tcW w:w="1440" w:type="dxa"/>
          </w:tcPr>
          <w:p w14:paraId="472EF577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5</w:t>
            </w:r>
          </w:p>
        </w:tc>
        <w:tc>
          <w:tcPr>
            <w:tcW w:w="1710" w:type="dxa"/>
          </w:tcPr>
          <w:p w14:paraId="6F8BB4F0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8</w:t>
            </w:r>
          </w:p>
        </w:tc>
        <w:tc>
          <w:tcPr>
            <w:tcW w:w="1569" w:type="dxa"/>
          </w:tcPr>
          <w:p w14:paraId="5DA94BCE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1</w:t>
            </w:r>
          </w:p>
        </w:tc>
        <w:tc>
          <w:tcPr>
            <w:tcW w:w="1455" w:type="dxa"/>
          </w:tcPr>
          <w:p w14:paraId="42CDF7FA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9</w:t>
            </w:r>
          </w:p>
        </w:tc>
      </w:tr>
      <w:tr w:rsidR="006C7839" w14:paraId="22A36CA9" w14:textId="77777777" w:rsidTr="00B2311D">
        <w:tc>
          <w:tcPr>
            <w:tcW w:w="1795" w:type="dxa"/>
          </w:tcPr>
          <w:p w14:paraId="3D936445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N</w:t>
            </w:r>
          </w:p>
        </w:tc>
        <w:tc>
          <w:tcPr>
            <w:tcW w:w="1440" w:type="dxa"/>
          </w:tcPr>
          <w:p w14:paraId="5A7A7ADD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1710" w:type="dxa"/>
          </w:tcPr>
          <w:p w14:paraId="27C85B49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69" w:type="dxa"/>
          </w:tcPr>
          <w:p w14:paraId="4C62C1AE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  <w:tc>
          <w:tcPr>
            <w:tcW w:w="1455" w:type="dxa"/>
          </w:tcPr>
          <w:p w14:paraId="03AD18F7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</w:tr>
      <w:tr w:rsidR="006C7839" w14:paraId="0537BF60" w14:textId="77777777" w:rsidTr="00B2311D">
        <w:tc>
          <w:tcPr>
            <w:tcW w:w="1795" w:type="dxa"/>
          </w:tcPr>
          <w:p w14:paraId="728C5A52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STM </w:t>
            </w:r>
          </w:p>
        </w:tc>
        <w:tc>
          <w:tcPr>
            <w:tcW w:w="1440" w:type="dxa"/>
          </w:tcPr>
          <w:p w14:paraId="0D71EE35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1710" w:type="dxa"/>
          </w:tcPr>
          <w:p w14:paraId="66CC28D0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69" w:type="dxa"/>
          </w:tcPr>
          <w:p w14:paraId="4146B14B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  <w:tc>
          <w:tcPr>
            <w:tcW w:w="1455" w:type="dxa"/>
          </w:tcPr>
          <w:p w14:paraId="500C5C24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</w:tr>
      <w:tr w:rsidR="006C7839" w14:paraId="3A59935D" w14:textId="77777777" w:rsidTr="00B2311D">
        <w:tc>
          <w:tcPr>
            <w:tcW w:w="1795" w:type="dxa"/>
          </w:tcPr>
          <w:p w14:paraId="46B587BD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U</w:t>
            </w:r>
          </w:p>
        </w:tc>
        <w:tc>
          <w:tcPr>
            <w:tcW w:w="1440" w:type="dxa"/>
          </w:tcPr>
          <w:p w14:paraId="3D252A89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1710" w:type="dxa"/>
          </w:tcPr>
          <w:p w14:paraId="55DDB18B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1569" w:type="dxa"/>
          </w:tcPr>
          <w:p w14:paraId="34F1114A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1455" w:type="dxa"/>
          </w:tcPr>
          <w:p w14:paraId="1F311E06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</w:tr>
      <w:tr w:rsidR="006C7839" w14:paraId="3AE26846" w14:textId="77777777" w:rsidTr="00B2311D">
        <w:tc>
          <w:tcPr>
            <w:tcW w:w="1795" w:type="dxa"/>
          </w:tcPr>
          <w:p w14:paraId="19771FB1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NN</w:t>
            </w:r>
          </w:p>
        </w:tc>
        <w:tc>
          <w:tcPr>
            <w:tcW w:w="1440" w:type="dxa"/>
          </w:tcPr>
          <w:p w14:paraId="0A079907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7</w:t>
            </w:r>
          </w:p>
        </w:tc>
        <w:tc>
          <w:tcPr>
            <w:tcW w:w="1710" w:type="dxa"/>
          </w:tcPr>
          <w:p w14:paraId="60865F35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8</w:t>
            </w:r>
          </w:p>
        </w:tc>
        <w:tc>
          <w:tcPr>
            <w:tcW w:w="1569" w:type="dxa"/>
          </w:tcPr>
          <w:p w14:paraId="1DFF60E7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5</w:t>
            </w:r>
          </w:p>
        </w:tc>
        <w:tc>
          <w:tcPr>
            <w:tcW w:w="1455" w:type="dxa"/>
          </w:tcPr>
          <w:p w14:paraId="69353FED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4</w:t>
            </w:r>
          </w:p>
        </w:tc>
      </w:tr>
      <w:tr w:rsidR="006C7839" w14:paraId="26EC70C6" w14:textId="77777777" w:rsidTr="00B2311D">
        <w:tc>
          <w:tcPr>
            <w:tcW w:w="1795" w:type="dxa"/>
          </w:tcPr>
          <w:p w14:paraId="1AC724F7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-LSTM</w:t>
            </w:r>
          </w:p>
        </w:tc>
        <w:tc>
          <w:tcPr>
            <w:tcW w:w="1440" w:type="dxa"/>
          </w:tcPr>
          <w:p w14:paraId="64E1E1E8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1710" w:type="dxa"/>
          </w:tcPr>
          <w:p w14:paraId="48A47ABD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1569" w:type="dxa"/>
          </w:tcPr>
          <w:p w14:paraId="69058F5B" w14:textId="77777777" w:rsidR="006C7839" w:rsidRDefault="006C7839" w:rsidP="00B231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8</w:t>
            </w:r>
          </w:p>
        </w:tc>
        <w:tc>
          <w:tcPr>
            <w:tcW w:w="1455" w:type="dxa"/>
          </w:tcPr>
          <w:p w14:paraId="15598914" w14:textId="77777777" w:rsidR="006C7839" w:rsidRDefault="006C7839" w:rsidP="00B2311D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</w:tr>
    </w:tbl>
    <w:p w14:paraId="57AF31B9" w14:textId="77777777" w:rsidR="006C7839" w:rsidRDefault="006C7839" w:rsidP="006C7839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</w:t>
      </w:r>
    </w:p>
    <w:p w14:paraId="77135F38" w14:textId="77777777" w:rsidR="006C7839" w:rsidRDefault="006C7839" w:rsidP="006C78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  <w:sectPr w:rsidR="006C7839" w:rsidSect="006C7839"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3D38DF74" w14:textId="77777777" w:rsidR="006C7839" w:rsidRDefault="006C7839" w:rsidP="006C7839">
      <w:pPr>
        <w:keepNext/>
        <w:spacing w:after="0" w:line="240" w:lineRule="auto"/>
      </w:pPr>
    </w:p>
    <w:p w14:paraId="49E14593" w14:textId="77777777" w:rsidR="006C7839" w:rsidRDefault="006C7839" w:rsidP="006C7839">
      <w:pPr>
        <w:keepNext/>
        <w:spacing w:after="0" w:line="240" w:lineRule="auto"/>
      </w:pPr>
    </w:p>
    <w:p w14:paraId="6236E979" w14:textId="77777777" w:rsidR="006C7839" w:rsidRDefault="006C7839" w:rsidP="006C7839">
      <w:pPr>
        <w:keepNext/>
        <w:spacing w:after="0" w:line="240" w:lineRule="auto"/>
        <w:sectPr w:rsidR="006C7839" w:rsidSect="006C7839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</w:sectPr>
      </w:pPr>
    </w:p>
    <w:p w14:paraId="6C58C6D8" w14:textId="77777777" w:rsidR="00DB6697" w:rsidRDefault="006C7839" w:rsidP="00DB6697">
      <w:pPr>
        <w:keepNext/>
        <w:spacing w:after="0" w:line="240" w:lineRule="auto"/>
      </w:pPr>
      <w:r w:rsidRPr="007D1564">
        <w:rPr>
          <w:noProof/>
        </w:rPr>
        <w:lastRenderedPageBreak/>
        <w:drawing>
          <wp:inline distT="0" distB="0" distL="0" distR="0" wp14:anchorId="69BD3E3A" wp14:editId="1C09267E">
            <wp:extent cx="5943600" cy="4418390"/>
            <wp:effectExtent l="0" t="0" r="0" b="1270"/>
            <wp:docPr id="2" name="Picture 2" descr="C:\Users\Admin\Downloads\bbb deep se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bbb deep self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B553" w14:textId="71258DFF" w:rsidR="006C7839" w:rsidRDefault="00DB6697" w:rsidP="00DB669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</w:t>
      </w:r>
      <w:r w:rsidRPr="0009578D">
        <w:t>Roc Curve for Self-consistency tes</w:t>
      </w:r>
      <w:r>
        <w:t>t</w:t>
      </w:r>
    </w:p>
    <w:p w14:paraId="0FE42059" w14:textId="73E28D80" w:rsidR="006C7839" w:rsidRDefault="006C7839" w:rsidP="00DB6697">
      <w:pPr>
        <w:pStyle w:val="Caption"/>
        <w:rPr>
          <w:rFonts w:ascii="Times New Roman" w:eastAsia="Times New Roman" w:hAnsi="Times New Roman" w:cs="Times New Roman"/>
        </w:rPr>
      </w:pPr>
    </w:p>
    <w:p w14:paraId="3DB9BF16" w14:textId="77777777" w:rsidR="006C7839" w:rsidRDefault="006C7839" w:rsidP="006C783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19E49725" w14:textId="1C26F73F" w:rsidR="006C7839" w:rsidRDefault="006C7839" w:rsidP="006C783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ROC score of each classifier has been shown in figure </w:t>
      </w:r>
      <w:r w:rsidR="00C97C1F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self-consistency test. All classifiers attained score near 100%. Figure </w:t>
      </w:r>
      <w:r w:rsidR="00846362">
        <w:rPr>
          <w:rFonts w:ascii="Times New Roman" w:eastAsia="Times New Roman" w:hAnsi="Times New Roman" w:cs="Times New Roman"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picts this visually, demonstrating that all employed classifiers achieved the maximum AUC score.</w:t>
      </w:r>
    </w:p>
    <w:p w14:paraId="71872C59" w14:textId="77777777" w:rsidR="006C7839" w:rsidRDefault="006C7839" w:rsidP="006C783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747E77B" w14:textId="77777777" w:rsidR="00214C2C" w:rsidRPr="006D1F55" w:rsidRDefault="00214C2C" w:rsidP="006D1F55"/>
    <w:sectPr w:rsidR="00214C2C" w:rsidRPr="006D1F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51060"/>
    <w:multiLevelType w:val="hybridMultilevel"/>
    <w:tmpl w:val="1B50393E"/>
    <w:lvl w:ilvl="0" w:tplc="A746A1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32722"/>
    <w:multiLevelType w:val="hybridMultilevel"/>
    <w:tmpl w:val="48C045E4"/>
    <w:lvl w:ilvl="0" w:tplc="8EA4CC3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71B70"/>
    <w:multiLevelType w:val="multilevel"/>
    <w:tmpl w:val="8D3E1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C77406"/>
    <w:multiLevelType w:val="hybridMultilevel"/>
    <w:tmpl w:val="29F29032"/>
    <w:lvl w:ilvl="0" w:tplc="C1F6A130">
      <w:start w:val="9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D0D63"/>
    <w:multiLevelType w:val="hybridMultilevel"/>
    <w:tmpl w:val="5402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B30F32"/>
    <w:multiLevelType w:val="hybridMultilevel"/>
    <w:tmpl w:val="D8D8839E"/>
    <w:lvl w:ilvl="0" w:tplc="A1E08F46">
      <w:start w:val="1"/>
      <w:numFmt w:val="upp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26787F88"/>
    <w:multiLevelType w:val="hybridMultilevel"/>
    <w:tmpl w:val="95B6D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861A37"/>
    <w:multiLevelType w:val="hybridMultilevel"/>
    <w:tmpl w:val="05306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81C09"/>
    <w:multiLevelType w:val="multilevel"/>
    <w:tmpl w:val="8FDA1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E6B52A9"/>
    <w:multiLevelType w:val="hybridMultilevel"/>
    <w:tmpl w:val="CDA4C0B4"/>
    <w:lvl w:ilvl="0" w:tplc="9A1A863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E1534"/>
    <w:multiLevelType w:val="hybridMultilevel"/>
    <w:tmpl w:val="3E6E70FC"/>
    <w:lvl w:ilvl="0" w:tplc="583A221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802650"/>
    <w:multiLevelType w:val="hybridMultilevel"/>
    <w:tmpl w:val="DF16E364"/>
    <w:lvl w:ilvl="0" w:tplc="93385C00">
      <w:start w:val="1"/>
      <w:numFmt w:val="lowerRoman"/>
      <w:lvlText w:val="%1."/>
      <w:lvlJc w:val="left"/>
      <w:pPr>
        <w:ind w:left="144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C2404C"/>
    <w:multiLevelType w:val="multilevel"/>
    <w:tmpl w:val="A538E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755CE7"/>
    <w:multiLevelType w:val="hybridMultilevel"/>
    <w:tmpl w:val="C7C6B0D6"/>
    <w:lvl w:ilvl="0" w:tplc="DAD853AE">
      <w:start w:val="9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177F41"/>
    <w:multiLevelType w:val="multilevel"/>
    <w:tmpl w:val="5004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4A945E1"/>
    <w:multiLevelType w:val="multilevel"/>
    <w:tmpl w:val="025E0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3F166A"/>
    <w:multiLevelType w:val="hybridMultilevel"/>
    <w:tmpl w:val="260CE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326983">
    <w:abstractNumId w:val="7"/>
  </w:num>
  <w:num w:numId="2" w16cid:durableId="1008872001">
    <w:abstractNumId w:val="1"/>
  </w:num>
  <w:num w:numId="3" w16cid:durableId="1141775094">
    <w:abstractNumId w:val="13"/>
  </w:num>
  <w:num w:numId="4" w16cid:durableId="49695259">
    <w:abstractNumId w:val="3"/>
  </w:num>
  <w:num w:numId="5" w16cid:durableId="1726560438">
    <w:abstractNumId w:val="11"/>
  </w:num>
  <w:num w:numId="6" w16cid:durableId="552696467">
    <w:abstractNumId w:val="5"/>
  </w:num>
  <w:num w:numId="7" w16cid:durableId="921337120">
    <w:abstractNumId w:val="9"/>
  </w:num>
  <w:num w:numId="8" w16cid:durableId="1537619513">
    <w:abstractNumId w:val="8"/>
  </w:num>
  <w:num w:numId="9" w16cid:durableId="1937784807">
    <w:abstractNumId w:val="15"/>
  </w:num>
  <w:num w:numId="10" w16cid:durableId="304510445">
    <w:abstractNumId w:val="14"/>
  </w:num>
  <w:num w:numId="11" w16cid:durableId="1374958015">
    <w:abstractNumId w:val="2"/>
  </w:num>
  <w:num w:numId="12" w16cid:durableId="1548100621">
    <w:abstractNumId w:val="12"/>
  </w:num>
  <w:num w:numId="13" w16cid:durableId="905644709">
    <w:abstractNumId w:val="16"/>
  </w:num>
  <w:num w:numId="14" w16cid:durableId="139658977">
    <w:abstractNumId w:val="10"/>
  </w:num>
  <w:num w:numId="15" w16cid:durableId="271865584">
    <w:abstractNumId w:val="0"/>
  </w:num>
  <w:num w:numId="16" w16cid:durableId="1344210260">
    <w:abstractNumId w:val="6"/>
  </w:num>
  <w:num w:numId="17" w16cid:durableId="6785799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A0MTQ1tDAwMLZQ0lEKTi0uzszPAykwrAUAo+JXPSwAAAA="/>
  </w:docVars>
  <w:rsids>
    <w:rsidRoot w:val="008E59E5"/>
    <w:rsid w:val="000019FC"/>
    <w:rsid w:val="00001E2A"/>
    <w:rsid w:val="000028C2"/>
    <w:rsid w:val="00002B68"/>
    <w:rsid w:val="00004E11"/>
    <w:rsid w:val="000066C0"/>
    <w:rsid w:val="00010ECF"/>
    <w:rsid w:val="00012936"/>
    <w:rsid w:val="000149A0"/>
    <w:rsid w:val="000169E3"/>
    <w:rsid w:val="000175D1"/>
    <w:rsid w:val="0002074A"/>
    <w:rsid w:val="00021EA9"/>
    <w:rsid w:val="00022501"/>
    <w:rsid w:val="00022830"/>
    <w:rsid w:val="00023E6F"/>
    <w:rsid w:val="00024A98"/>
    <w:rsid w:val="00025E0E"/>
    <w:rsid w:val="00026401"/>
    <w:rsid w:val="0002657D"/>
    <w:rsid w:val="00027E36"/>
    <w:rsid w:val="0003094E"/>
    <w:rsid w:val="00031F04"/>
    <w:rsid w:val="0003440E"/>
    <w:rsid w:val="0003492B"/>
    <w:rsid w:val="0003506D"/>
    <w:rsid w:val="00036B0F"/>
    <w:rsid w:val="00037582"/>
    <w:rsid w:val="00044666"/>
    <w:rsid w:val="000451B1"/>
    <w:rsid w:val="00051B4F"/>
    <w:rsid w:val="0005324B"/>
    <w:rsid w:val="0005461D"/>
    <w:rsid w:val="000547E8"/>
    <w:rsid w:val="00054E08"/>
    <w:rsid w:val="000554C4"/>
    <w:rsid w:val="000570F1"/>
    <w:rsid w:val="00057DE2"/>
    <w:rsid w:val="0006210C"/>
    <w:rsid w:val="00064156"/>
    <w:rsid w:val="0006494A"/>
    <w:rsid w:val="00067299"/>
    <w:rsid w:val="00067348"/>
    <w:rsid w:val="000673EE"/>
    <w:rsid w:val="000740AE"/>
    <w:rsid w:val="00074A0C"/>
    <w:rsid w:val="00075964"/>
    <w:rsid w:val="00075D28"/>
    <w:rsid w:val="00075DFB"/>
    <w:rsid w:val="00075EC9"/>
    <w:rsid w:val="00076FCE"/>
    <w:rsid w:val="00077994"/>
    <w:rsid w:val="000779F1"/>
    <w:rsid w:val="00081ACE"/>
    <w:rsid w:val="00082C4F"/>
    <w:rsid w:val="00083662"/>
    <w:rsid w:val="00083737"/>
    <w:rsid w:val="0009019F"/>
    <w:rsid w:val="00091CBF"/>
    <w:rsid w:val="00095345"/>
    <w:rsid w:val="0009646E"/>
    <w:rsid w:val="0009794E"/>
    <w:rsid w:val="000A27F9"/>
    <w:rsid w:val="000A4902"/>
    <w:rsid w:val="000A6649"/>
    <w:rsid w:val="000A6949"/>
    <w:rsid w:val="000A7733"/>
    <w:rsid w:val="000B1B95"/>
    <w:rsid w:val="000B1F3B"/>
    <w:rsid w:val="000B25B8"/>
    <w:rsid w:val="000B2945"/>
    <w:rsid w:val="000B4E8D"/>
    <w:rsid w:val="000B6AD7"/>
    <w:rsid w:val="000C0AF9"/>
    <w:rsid w:val="000C0C37"/>
    <w:rsid w:val="000C36BE"/>
    <w:rsid w:val="000C3F62"/>
    <w:rsid w:val="000C4AF9"/>
    <w:rsid w:val="000C50E8"/>
    <w:rsid w:val="000C5B23"/>
    <w:rsid w:val="000C6F77"/>
    <w:rsid w:val="000D0A9D"/>
    <w:rsid w:val="000D1DF0"/>
    <w:rsid w:val="000D278C"/>
    <w:rsid w:val="000D2DBE"/>
    <w:rsid w:val="000D33C7"/>
    <w:rsid w:val="000D444C"/>
    <w:rsid w:val="000D4997"/>
    <w:rsid w:val="000D5223"/>
    <w:rsid w:val="000D7E84"/>
    <w:rsid w:val="000E1597"/>
    <w:rsid w:val="000E3488"/>
    <w:rsid w:val="000E34DA"/>
    <w:rsid w:val="000E6DD6"/>
    <w:rsid w:val="000F0486"/>
    <w:rsid w:val="000F3C83"/>
    <w:rsid w:val="000F3DA9"/>
    <w:rsid w:val="000F4F07"/>
    <w:rsid w:val="000F52F7"/>
    <w:rsid w:val="000F6D96"/>
    <w:rsid w:val="001010C5"/>
    <w:rsid w:val="001034E0"/>
    <w:rsid w:val="00103C2D"/>
    <w:rsid w:val="00107B8D"/>
    <w:rsid w:val="0011024D"/>
    <w:rsid w:val="00110301"/>
    <w:rsid w:val="00110590"/>
    <w:rsid w:val="001109A2"/>
    <w:rsid w:val="0011270F"/>
    <w:rsid w:val="00112BA5"/>
    <w:rsid w:val="00112DAA"/>
    <w:rsid w:val="00113224"/>
    <w:rsid w:val="0011400D"/>
    <w:rsid w:val="00116A6C"/>
    <w:rsid w:val="001174DB"/>
    <w:rsid w:val="00117967"/>
    <w:rsid w:val="00120850"/>
    <w:rsid w:val="00120A16"/>
    <w:rsid w:val="001234FC"/>
    <w:rsid w:val="00123BF6"/>
    <w:rsid w:val="00123CE6"/>
    <w:rsid w:val="0012437E"/>
    <w:rsid w:val="001276D9"/>
    <w:rsid w:val="00131B16"/>
    <w:rsid w:val="001329D3"/>
    <w:rsid w:val="00134090"/>
    <w:rsid w:val="00135AAE"/>
    <w:rsid w:val="00136D67"/>
    <w:rsid w:val="00140154"/>
    <w:rsid w:val="001439B3"/>
    <w:rsid w:val="00143B30"/>
    <w:rsid w:val="0014465E"/>
    <w:rsid w:val="00147FE6"/>
    <w:rsid w:val="00151FBE"/>
    <w:rsid w:val="001547BD"/>
    <w:rsid w:val="00155A6F"/>
    <w:rsid w:val="00155EEC"/>
    <w:rsid w:val="00156B68"/>
    <w:rsid w:val="001655A1"/>
    <w:rsid w:val="00165FD4"/>
    <w:rsid w:val="0016639F"/>
    <w:rsid w:val="00166707"/>
    <w:rsid w:val="00174F68"/>
    <w:rsid w:val="00175320"/>
    <w:rsid w:val="00176056"/>
    <w:rsid w:val="00180122"/>
    <w:rsid w:val="001802BC"/>
    <w:rsid w:val="00183B30"/>
    <w:rsid w:val="00185B14"/>
    <w:rsid w:val="00185E5B"/>
    <w:rsid w:val="00186A4B"/>
    <w:rsid w:val="001877FC"/>
    <w:rsid w:val="00187FF6"/>
    <w:rsid w:val="00191A48"/>
    <w:rsid w:val="00191EB4"/>
    <w:rsid w:val="00194AFA"/>
    <w:rsid w:val="00197D42"/>
    <w:rsid w:val="001A12F0"/>
    <w:rsid w:val="001A1D50"/>
    <w:rsid w:val="001A307D"/>
    <w:rsid w:val="001A3F95"/>
    <w:rsid w:val="001A7C4A"/>
    <w:rsid w:val="001B0A67"/>
    <w:rsid w:val="001B1233"/>
    <w:rsid w:val="001B2F26"/>
    <w:rsid w:val="001B3986"/>
    <w:rsid w:val="001B4376"/>
    <w:rsid w:val="001B5F1A"/>
    <w:rsid w:val="001C0099"/>
    <w:rsid w:val="001C0F7D"/>
    <w:rsid w:val="001C28CE"/>
    <w:rsid w:val="001C32C3"/>
    <w:rsid w:val="001C3E75"/>
    <w:rsid w:val="001C600E"/>
    <w:rsid w:val="001C671D"/>
    <w:rsid w:val="001C6EFB"/>
    <w:rsid w:val="001C7E24"/>
    <w:rsid w:val="001D065F"/>
    <w:rsid w:val="001D0F1B"/>
    <w:rsid w:val="001D2298"/>
    <w:rsid w:val="001D2B4C"/>
    <w:rsid w:val="001D4246"/>
    <w:rsid w:val="001D5F03"/>
    <w:rsid w:val="001D712F"/>
    <w:rsid w:val="001D723F"/>
    <w:rsid w:val="001D7251"/>
    <w:rsid w:val="001E2FD6"/>
    <w:rsid w:val="001E313F"/>
    <w:rsid w:val="001E3FB9"/>
    <w:rsid w:val="001E42AA"/>
    <w:rsid w:val="001E59CF"/>
    <w:rsid w:val="001F51B9"/>
    <w:rsid w:val="00203DA3"/>
    <w:rsid w:val="00207FE2"/>
    <w:rsid w:val="002111DA"/>
    <w:rsid w:val="00213717"/>
    <w:rsid w:val="00213BD5"/>
    <w:rsid w:val="00213CB5"/>
    <w:rsid w:val="00214C2C"/>
    <w:rsid w:val="002170F1"/>
    <w:rsid w:val="00220812"/>
    <w:rsid w:val="00220B38"/>
    <w:rsid w:val="00220B5B"/>
    <w:rsid w:val="00220C72"/>
    <w:rsid w:val="0022161E"/>
    <w:rsid w:val="00221B0A"/>
    <w:rsid w:val="002220E1"/>
    <w:rsid w:val="002251AA"/>
    <w:rsid w:val="002255A3"/>
    <w:rsid w:val="002275B9"/>
    <w:rsid w:val="0023040B"/>
    <w:rsid w:val="00230BD8"/>
    <w:rsid w:val="00230D0B"/>
    <w:rsid w:val="00231111"/>
    <w:rsid w:val="0023514A"/>
    <w:rsid w:val="00235432"/>
    <w:rsid w:val="002358ED"/>
    <w:rsid w:val="0023618C"/>
    <w:rsid w:val="0023689B"/>
    <w:rsid w:val="00241A85"/>
    <w:rsid w:val="00242AED"/>
    <w:rsid w:val="00244493"/>
    <w:rsid w:val="002444B7"/>
    <w:rsid w:val="0024496F"/>
    <w:rsid w:val="00245DBD"/>
    <w:rsid w:val="00245E08"/>
    <w:rsid w:val="0025083B"/>
    <w:rsid w:val="00252E18"/>
    <w:rsid w:val="00252EC9"/>
    <w:rsid w:val="00254066"/>
    <w:rsid w:val="00254E19"/>
    <w:rsid w:val="0025585F"/>
    <w:rsid w:val="00256F7E"/>
    <w:rsid w:val="00257069"/>
    <w:rsid w:val="0026130A"/>
    <w:rsid w:val="00264090"/>
    <w:rsid w:val="00264382"/>
    <w:rsid w:val="00267C1D"/>
    <w:rsid w:val="002706BC"/>
    <w:rsid w:val="00270DBF"/>
    <w:rsid w:val="002722B4"/>
    <w:rsid w:val="00272F0B"/>
    <w:rsid w:val="00281516"/>
    <w:rsid w:val="0028190A"/>
    <w:rsid w:val="002821C6"/>
    <w:rsid w:val="002824C1"/>
    <w:rsid w:val="00282AC1"/>
    <w:rsid w:val="00282F0B"/>
    <w:rsid w:val="002832D3"/>
    <w:rsid w:val="00285991"/>
    <w:rsid w:val="00286772"/>
    <w:rsid w:val="00286C27"/>
    <w:rsid w:val="002877D0"/>
    <w:rsid w:val="002903C6"/>
    <w:rsid w:val="0029065F"/>
    <w:rsid w:val="00290DC0"/>
    <w:rsid w:val="00291BC7"/>
    <w:rsid w:val="0029279E"/>
    <w:rsid w:val="002946F4"/>
    <w:rsid w:val="002947B8"/>
    <w:rsid w:val="00295DC2"/>
    <w:rsid w:val="00297AC8"/>
    <w:rsid w:val="00297CFF"/>
    <w:rsid w:val="002A014A"/>
    <w:rsid w:val="002A2912"/>
    <w:rsid w:val="002A3EFC"/>
    <w:rsid w:val="002A472B"/>
    <w:rsid w:val="002A57EE"/>
    <w:rsid w:val="002A61C5"/>
    <w:rsid w:val="002A7FB9"/>
    <w:rsid w:val="002B2076"/>
    <w:rsid w:val="002B2E50"/>
    <w:rsid w:val="002B3B63"/>
    <w:rsid w:val="002B4866"/>
    <w:rsid w:val="002C0699"/>
    <w:rsid w:val="002C1638"/>
    <w:rsid w:val="002C16AA"/>
    <w:rsid w:val="002C32BB"/>
    <w:rsid w:val="002C41B8"/>
    <w:rsid w:val="002C7905"/>
    <w:rsid w:val="002D0128"/>
    <w:rsid w:val="002D0971"/>
    <w:rsid w:val="002D4BD0"/>
    <w:rsid w:val="002D4C6F"/>
    <w:rsid w:val="002D619F"/>
    <w:rsid w:val="002D62D1"/>
    <w:rsid w:val="002E1591"/>
    <w:rsid w:val="002E1905"/>
    <w:rsid w:val="002E2288"/>
    <w:rsid w:val="002E42BA"/>
    <w:rsid w:val="002E625F"/>
    <w:rsid w:val="002E7C48"/>
    <w:rsid w:val="002F108D"/>
    <w:rsid w:val="002F1137"/>
    <w:rsid w:val="002F2BE6"/>
    <w:rsid w:val="002F2EA7"/>
    <w:rsid w:val="002F3C87"/>
    <w:rsid w:val="002F6255"/>
    <w:rsid w:val="002F7F75"/>
    <w:rsid w:val="003014E3"/>
    <w:rsid w:val="003014E6"/>
    <w:rsid w:val="00301B08"/>
    <w:rsid w:val="003111B6"/>
    <w:rsid w:val="003132E3"/>
    <w:rsid w:val="003139BF"/>
    <w:rsid w:val="00313C5A"/>
    <w:rsid w:val="003153F4"/>
    <w:rsid w:val="00315551"/>
    <w:rsid w:val="003155E9"/>
    <w:rsid w:val="00315EE5"/>
    <w:rsid w:val="0031718D"/>
    <w:rsid w:val="00322D51"/>
    <w:rsid w:val="003243B1"/>
    <w:rsid w:val="00325545"/>
    <w:rsid w:val="0032617F"/>
    <w:rsid w:val="003274D7"/>
    <w:rsid w:val="00331115"/>
    <w:rsid w:val="00331415"/>
    <w:rsid w:val="00331CBD"/>
    <w:rsid w:val="00336101"/>
    <w:rsid w:val="00342A62"/>
    <w:rsid w:val="0034526B"/>
    <w:rsid w:val="00345B2D"/>
    <w:rsid w:val="00346A45"/>
    <w:rsid w:val="00346CAF"/>
    <w:rsid w:val="00346D0E"/>
    <w:rsid w:val="00351052"/>
    <w:rsid w:val="00352CE0"/>
    <w:rsid w:val="00353D98"/>
    <w:rsid w:val="00354501"/>
    <w:rsid w:val="003545D8"/>
    <w:rsid w:val="00357050"/>
    <w:rsid w:val="00357791"/>
    <w:rsid w:val="0036034A"/>
    <w:rsid w:val="003616FA"/>
    <w:rsid w:val="00362471"/>
    <w:rsid w:val="0036268F"/>
    <w:rsid w:val="00363BB8"/>
    <w:rsid w:val="00365868"/>
    <w:rsid w:val="00365FEA"/>
    <w:rsid w:val="00366636"/>
    <w:rsid w:val="003666DF"/>
    <w:rsid w:val="00367F2B"/>
    <w:rsid w:val="00372A30"/>
    <w:rsid w:val="00372F70"/>
    <w:rsid w:val="003741BC"/>
    <w:rsid w:val="00374B70"/>
    <w:rsid w:val="003815E7"/>
    <w:rsid w:val="003818E6"/>
    <w:rsid w:val="00383008"/>
    <w:rsid w:val="00385769"/>
    <w:rsid w:val="00386D60"/>
    <w:rsid w:val="00387EAA"/>
    <w:rsid w:val="003901EE"/>
    <w:rsid w:val="00391AE6"/>
    <w:rsid w:val="003931D3"/>
    <w:rsid w:val="003943DE"/>
    <w:rsid w:val="003978B0"/>
    <w:rsid w:val="003A05C8"/>
    <w:rsid w:val="003A1B54"/>
    <w:rsid w:val="003A6CA4"/>
    <w:rsid w:val="003B0E5B"/>
    <w:rsid w:val="003B174E"/>
    <w:rsid w:val="003B28BB"/>
    <w:rsid w:val="003B2BD7"/>
    <w:rsid w:val="003B4750"/>
    <w:rsid w:val="003B49D2"/>
    <w:rsid w:val="003B5057"/>
    <w:rsid w:val="003C2E1C"/>
    <w:rsid w:val="003C3C36"/>
    <w:rsid w:val="003D0D81"/>
    <w:rsid w:val="003D0DAC"/>
    <w:rsid w:val="003D53F7"/>
    <w:rsid w:val="003D6024"/>
    <w:rsid w:val="003D6637"/>
    <w:rsid w:val="003D69D0"/>
    <w:rsid w:val="003D7059"/>
    <w:rsid w:val="003D7699"/>
    <w:rsid w:val="003E0E98"/>
    <w:rsid w:val="003E663A"/>
    <w:rsid w:val="003E672F"/>
    <w:rsid w:val="003E6E72"/>
    <w:rsid w:val="003E6ECC"/>
    <w:rsid w:val="003F6BBC"/>
    <w:rsid w:val="003F7F68"/>
    <w:rsid w:val="004000EB"/>
    <w:rsid w:val="0040084B"/>
    <w:rsid w:val="00400A59"/>
    <w:rsid w:val="0040587D"/>
    <w:rsid w:val="00410AA4"/>
    <w:rsid w:val="0041236D"/>
    <w:rsid w:val="00413748"/>
    <w:rsid w:val="004158A8"/>
    <w:rsid w:val="00415C6B"/>
    <w:rsid w:val="0042140C"/>
    <w:rsid w:val="00421808"/>
    <w:rsid w:val="00421EA9"/>
    <w:rsid w:val="0042293E"/>
    <w:rsid w:val="0042320C"/>
    <w:rsid w:val="004242E1"/>
    <w:rsid w:val="00427B43"/>
    <w:rsid w:val="00430D75"/>
    <w:rsid w:val="00431565"/>
    <w:rsid w:val="00434D7D"/>
    <w:rsid w:val="00437182"/>
    <w:rsid w:val="00440D8B"/>
    <w:rsid w:val="004429F6"/>
    <w:rsid w:val="00444269"/>
    <w:rsid w:val="0044431B"/>
    <w:rsid w:val="004445FC"/>
    <w:rsid w:val="00450465"/>
    <w:rsid w:val="0045148F"/>
    <w:rsid w:val="004522D0"/>
    <w:rsid w:val="00453E1B"/>
    <w:rsid w:val="004545E7"/>
    <w:rsid w:val="00455736"/>
    <w:rsid w:val="004568D6"/>
    <w:rsid w:val="00456FD0"/>
    <w:rsid w:val="004579F0"/>
    <w:rsid w:val="004611A3"/>
    <w:rsid w:val="004621D7"/>
    <w:rsid w:val="004629FE"/>
    <w:rsid w:val="004632F3"/>
    <w:rsid w:val="004635D3"/>
    <w:rsid w:val="00463D64"/>
    <w:rsid w:val="00464645"/>
    <w:rsid w:val="0046504E"/>
    <w:rsid w:val="00466A33"/>
    <w:rsid w:val="004702DF"/>
    <w:rsid w:val="00470904"/>
    <w:rsid w:val="00471EB4"/>
    <w:rsid w:val="0047240A"/>
    <w:rsid w:val="00473161"/>
    <w:rsid w:val="004757AC"/>
    <w:rsid w:val="00476F31"/>
    <w:rsid w:val="00477412"/>
    <w:rsid w:val="00483A5C"/>
    <w:rsid w:val="0048423F"/>
    <w:rsid w:val="0048439F"/>
    <w:rsid w:val="00487089"/>
    <w:rsid w:val="004872E3"/>
    <w:rsid w:val="004878B6"/>
    <w:rsid w:val="00487ABE"/>
    <w:rsid w:val="0049102C"/>
    <w:rsid w:val="00493F18"/>
    <w:rsid w:val="00495DDF"/>
    <w:rsid w:val="00496D78"/>
    <w:rsid w:val="00496EBC"/>
    <w:rsid w:val="004A01E9"/>
    <w:rsid w:val="004A17EB"/>
    <w:rsid w:val="004A2812"/>
    <w:rsid w:val="004A2A14"/>
    <w:rsid w:val="004A3EE2"/>
    <w:rsid w:val="004A65A1"/>
    <w:rsid w:val="004A77C3"/>
    <w:rsid w:val="004B0415"/>
    <w:rsid w:val="004B22EA"/>
    <w:rsid w:val="004B29FD"/>
    <w:rsid w:val="004B332D"/>
    <w:rsid w:val="004B3555"/>
    <w:rsid w:val="004B45DB"/>
    <w:rsid w:val="004B6673"/>
    <w:rsid w:val="004B6E61"/>
    <w:rsid w:val="004C03E6"/>
    <w:rsid w:val="004C4B1C"/>
    <w:rsid w:val="004C5C41"/>
    <w:rsid w:val="004C5D59"/>
    <w:rsid w:val="004C6959"/>
    <w:rsid w:val="004C798D"/>
    <w:rsid w:val="004D0788"/>
    <w:rsid w:val="004D1886"/>
    <w:rsid w:val="004D1DBC"/>
    <w:rsid w:val="004D4365"/>
    <w:rsid w:val="004D6756"/>
    <w:rsid w:val="004D6C17"/>
    <w:rsid w:val="004D7913"/>
    <w:rsid w:val="004E26C9"/>
    <w:rsid w:val="004E2811"/>
    <w:rsid w:val="004E32E0"/>
    <w:rsid w:val="004E7677"/>
    <w:rsid w:val="004E7FA6"/>
    <w:rsid w:val="004F0555"/>
    <w:rsid w:val="004F406E"/>
    <w:rsid w:val="004F4335"/>
    <w:rsid w:val="004F454E"/>
    <w:rsid w:val="004F7742"/>
    <w:rsid w:val="00500A04"/>
    <w:rsid w:val="00500B2D"/>
    <w:rsid w:val="0050360D"/>
    <w:rsid w:val="00506C02"/>
    <w:rsid w:val="00507C6A"/>
    <w:rsid w:val="005100CE"/>
    <w:rsid w:val="005104CC"/>
    <w:rsid w:val="005122D4"/>
    <w:rsid w:val="0051416E"/>
    <w:rsid w:val="00515149"/>
    <w:rsid w:val="005209DD"/>
    <w:rsid w:val="005214A4"/>
    <w:rsid w:val="005218FE"/>
    <w:rsid w:val="00521A9F"/>
    <w:rsid w:val="005234A1"/>
    <w:rsid w:val="0052453B"/>
    <w:rsid w:val="00524765"/>
    <w:rsid w:val="00531012"/>
    <w:rsid w:val="00531170"/>
    <w:rsid w:val="005322C6"/>
    <w:rsid w:val="005332CF"/>
    <w:rsid w:val="005336B7"/>
    <w:rsid w:val="005338E6"/>
    <w:rsid w:val="00535DFB"/>
    <w:rsid w:val="00540C90"/>
    <w:rsid w:val="0054125E"/>
    <w:rsid w:val="00542494"/>
    <w:rsid w:val="005426C6"/>
    <w:rsid w:val="00544648"/>
    <w:rsid w:val="0054494A"/>
    <w:rsid w:val="005463B8"/>
    <w:rsid w:val="00552961"/>
    <w:rsid w:val="00552FA8"/>
    <w:rsid w:val="00553B87"/>
    <w:rsid w:val="005566F8"/>
    <w:rsid w:val="0055755B"/>
    <w:rsid w:val="00557625"/>
    <w:rsid w:val="00557A37"/>
    <w:rsid w:val="00560055"/>
    <w:rsid w:val="005607FD"/>
    <w:rsid w:val="00565336"/>
    <w:rsid w:val="00570551"/>
    <w:rsid w:val="005708DD"/>
    <w:rsid w:val="00571365"/>
    <w:rsid w:val="00571FBC"/>
    <w:rsid w:val="00574FD5"/>
    <w:rsid w:val="0057644D"/>
    <w:rsid w:val="00577928"/>
    <w:rsid w:val="00580975"/>
    <w:rsid w:val="005816F1"/>
    <w:rsid w:val="0058288F"/>
    <w:rsid w:val="005834D7"/>
    <w:rsid w:val="00585459"/>
    <w:rsid w:val="00585AFA"/>
    <w:rsid w:val="00586EAD"/>
    <w:rsid w:val="00587874"/>
    <w:rsid w:val="0059075C"/>
    <w:rsid w:val="0059111E"/>
    <w:rsid w:val="00591870"/>
    <w:rsid w:val="00592D07"/>
    <w:rsid w:val="00592FE3"/>
    <w:rsid w:val="005932E4"/>
    <w:rsid w:val="00593952"/>
    <w:rsid w:val="00593CDA"/>
    <w:rsid w:val="00595D43"/>
    <w:rsid w:val="0059713F"/>
    <w:rsid w:val="00597789"/>
    <w:rsid w:val="005978BC"/>
    <w:rsid w:val="005A0699"/>
    <w:rsid w:val="005A0C42"/>
    <w:rsid w:val="005A1707"/>
    <w:rsid w:val="005A2121"/>
    <w:rsid w:val="005A34FF"/>
    <w:rsid w:val="005A38E0"/>
    <w:rsid w:val="005A6505"/>
    <w:rsid w:val="005A6975"/>
    <w:rsid w:val="005B0198"/>
    <w:rsid w:val="005B14EB"/>
    <w:rsid w:val="005B2058"/>
    <w:rsid w:val="005B2920"/>
    <w:rsid w:val="005B2DA4"/>
    <w:rsid w:val="005B43E0"/>
    <w:rsid w:val="005B4B5C"/>
    <w:rsid w:val="005B4DCB"/>
    <w:rsid w:val="005B54BE"/>
    <w:rsid w:val="005B6E46"/>
    <w:rsid w:val="005B728C"/>
    <w:rsid w:val="005B73C0"/>
    <w:rsid w:val="005B7766"/>
    <w:rsid w:val="005B7B6D"/>
    <w:rsid w:val="005B7C7D"/>
    <w:rsid w:val="005C064C"/>
    <w:rsid w:val="005C0FDE"/>
    <w:rsid w:val="005C14B2"/>
    <w:rsid w:val="005C1A22"/>
    <w:rsid w:val="005C566A"/>
    <w:rsid w:val="005C57C2"/>
    <w:rsid w:val="005C59B3"/>
    <w:rsid w:val="005C5B29"/>
    <w:rsid w:val="005D1721"/>
    <w:rsid w:val="005D3A8A"/>
    <w:rsid w:val="005D3DFD"/>
    <w:rsid w:val="005D62D9"/>
    <w:rsid w:val="005D6DEC"/>
    <w:rsid w:val="005E2802"/>
    <w:rsid w:val="005E3231"/>
    <w:rsid w:val="005E6D84"/>
    <w:rsid w:val="005E712B"/>
    <w:rsid w:val="005E7390"/>
    <w:rsid w:val="005E7F25"/>
    <w:rsid w:val="005F0812"/>
    <w:rsid w:val="005F4275"/>
    <w:rsid w:val="005F6CBC"/>
    <w:rsid w:val="005F7A5E"/>
    <w:rsid w:val="00600642"/>
    <w:rsid w:val="00600A84"/>
    <w:rsid w:val="0060134D"/>
    <w:rsid w:val="00601A25"/>
    <w:rsid w:val="00601F88"/>
    <w:rsid w:val="00602266"/>
    <w:rsid w:val="00602FCB"/>
    <w:rsid w:val="00604A47"/>
    <w:rsid w:val="00606361"/>
    <w:rsid w:val="0060638B"/>
    <w:rsid w:val="00606D74"/>
    <w:rsid w:val="00610107"/>
    <w:rsid w:val="00610BBE"/>
    <w:rsid w:val="006126C9"/>
    <w:rsid w:val="006135F4"/>
    <w:rsid w:val="00614995"/>
    <w:rsid w:val="006159E2"/>
    <w:rsid w:val="0061739F"/>
    <w:rsid w:val="00621324"/>
    <w:rsid w:val="00621618"/>
    <w:rsid w:val="00621689"/>
    <w:rsid w:val="006231FF"/>
    <w:rsid w:val="006233F4"/>
    <w:rsid w:val="0062369D"/>
    <w:rsid w:val="0062750E"/>
    <w:rsid w:val="006304FD"/>
    <w:rsid w:val="00630D27"/>
    <w:rsid w:val="0063362C"/>
    <w:rsid w:val="00634750"/>
    <w:rsid w:val="0063482E"/>
    <w:rsid w:val="0063514C"/>
    <w:rsid w:val="00635AD3"/>
    <w:rsid w:val="00642EF4"/>
    <w:rsid w:val="00645250"/>
    <w:rsid w:val="0064642B"/>
    <w:rsid w:val="00651651"/>
    <w:rsid w:val="00652123"/>
    <w:rsid w:val="00653EBD"/>
    <w:rsid w:val="006561DE"/>
    <w:rsid w:val="00662819"/>
    <w:rsid w:val="006671AC"/>
    <w:rsid w:val="006701E4"/>
    <w:rsid w:val="00677C4E"/>
    <w:rsid w:val="00680AFB"/>
    <w:rsid w:val="00681EF6"/>
    <w:rsid w:val="00684D82"/>
    <w:rsid w:val="006854EA"/>
    <w:rsid w:val="0068566E"/>
    <w:rsid w:val="006866F9"/>
    <w:rsid w:val="00687C0A"/>
    <w:rsid w:val="00690F8A"/>
    <w:rsid w:val="00691255"/>
    <w:rsid w:val="00691F6C"/>
    <w:rsid w:val="00691FE9"/>
    <w:rsid w:val="006937D0"/>
    <w:rsid w:val="00693EF9"/>
    <w:rsid w:val="006A0033"/>
    <w:rsid w:val="006A0766"/>
    <w:rsid w:val="006A1AB6"/>
    <w:rsid w:val="006A2AEA"/>
    <w:rsid w:val="006A5E29"/>
    <w:rsid w:val="006A600B"/>
    <w:rsid w:val="006A67DC"/>
    <w:rsid w:val="006A746A"/>
    <w:rsid w:val="006B2808"/>
    <w:rsid w:val="006B3139"/>
    <w:rsid w:val="006B37AA"/>
    <w:rsid w:val="006B3A6A"/>
    <w:rsid w:val="006B4ADB"/>
    <w:rsid w:val="006B6C6B"/>
    <w:rsid w:val="006C026C"/>
    <w:rsid w:val="006C02DF"/>
    <w:rsid w:val="006C1E46"/>
    <w:rsid w:val="006C2C78"/>
    <w:rsid w:val="006C3855"/>
    <w:rsid w:val="006C429A"/>
    <w:rsid w:val="006C4CC9"/>
    <w:rsid w:val="006C7839"/>
    <w:rsid w:val="006D0579"/>
    <w:rsid w:val="006D1F55"/>
    <w:rsid w:val="006D3477"/>
    <w:rsid w:val="006D42C2"/>
    <w:rsid w:val="006D6E92"/>
    <w:rsid w:val="006D7BF1"/>
    <w:rsid w:val="006E0202"/>
    <w:rsid w:val="006E07B2"/>
    <w:rsid w:val="006E1623"/>
    <w:rsid w:val="006E18B5"/>
    <w:rsid w:val="006E4CB7"/>
    <w:rsid w:val="006E5B75"/>
    <w:rsid w:val="006E5E16"/>
    <w:rsid w:val="006F2A5C"/>
    <w:rsid w:val="006F5473"/>
    <w:rsid w:val="006F5AD9"/>
    <w:rsid w:val="006F5C00"/>
    <w:rsid w:val="006F6FDC"/>
    <w:rsid w:val="00705ED2"/>
    <w:rsid w:val="007108E3"/>
    <w:rsid w:val="007109D3"/>
    <w:rsid w:val="007133F1"/>
    <w:rsid w:val="00713515"/>
    <w:rsid w:val="007169EA"/>
    <w:rsid w:val="00717D80"/>
    <w:rsid w:val="00723980"/>
    <w:rsid w:val="00724CE9"/>
    <w:rsid w:val="00727986"/>
    <w:rsid w:val="00730E23"/>
    <w:rsid w:val="007325A7"/>
    <w:rsid w:val="007332D3"/>
    <w:rsid w:val="00734B3C"/>
    <w:rsid w:val="0073594E"/>
    <w:rsid w:val="00741C62"/>
    <w:rsid w:val="0074520E"/>
    <w:rsid w:val="007454F2"/>
    <w:rsid w:val="00745535"/>
    <w:rsid w:val="00745E0F"/>
    <w:rsid w:val="00746005"/>
    <w:rsid w:val="007461B6"/>
    <w:rsid w:val="007463C1"/>
    <w:rsid w:val="007468D1"/>
    <w:rsid w:val="00747D36"/>
    <w:rsid w:val="00750834"/>
    <w:rsid w:val="00750CEB"/>
    <w:rsid w:val="00751018"/>
    <w:rsid w:val="0075135F"/>
    <w:rsid w:val="00751449"/>
    <w:rsid w:val="00752328"/>
    <w:rsid w:val="00753583"/>
    <w:rsid w:val="007554A5"/>
    <w:rsid w:val="007565FE"/>
    <w:rsid w:val="00757A8F"/>
    <w:rsid w:val="00760086"/>
    <w:rsid w:val="00760C2F"/>
    <w:rsid w:val="0076213C"/>
    <w:rsid w:val="00763D53"/>
    <w:rsid w:val="0076694A"/>
    <w:rsid w:val="00766B4E"/>
    <w:rsid w:val="007675C6"/>
    <w:rsid w:val="00767C71"/>
    <w:rsid w:val="00770A48"/>
    <w:rsid w:val="0077156B"/>
    <w:rsid w:val="00773846"/>
    <w:rsid w:val="00776938"/>
    <w:rsid w:val="00776C62"/>
    <w:rsid w:val="00781272"/>
    <w:rsid w:val="0078193A"/>
    <w:rsid w:val="00781AA3"/>
    <w:rsid w:val="00783381"/>
    <w:rsid w:val="00784126"/>
    <w:rsid w:val="00785A40"/>
    <w:rsid w:val="00785A7D"/>
    <w:rsid w:val="00786D9D"/>
    <w:rsid w:val="00787C01"/>
    <w:rsid w:val="007907C5"/>
    <w:rsid w:val="0079190D"/>
    <w:rsid w:val="0079363A"/>
    <w:rsid w:val="00794C30"/>
    <w:rsid w:val="00795074"/>
    <w:rsid w:val="00795A52"/>
    <w:rsid w:val="00796285"/>
    <w:rsid w:val="007A0330"/>
    <w:rsid w:val="007A1A8C"/>
    <w:rsid w:val="007A4514"/>
    <w:rsid w:val="007A4E51"/>
    <w:rsid w:val="007A52F9"/>
    <w:rsid w:val="007A555A"/>
    <w:rsid w:val="007B038C"/>
    <w:rsid w:val="007B0DE5"/>
    <w:rsid w:val="007B129B"/>
    <w:rsid w:val="007B1936"/>
    <w:rsid w:val="007B20A1"/>
    <w:rsid w:val="007B27C3"/>
    <w:rsid w:val="007B4DC4"/>
    <w:rsid w:val="007B56CC"/>
    <w:rsid w:val="007B5973"/>
    <w:rsid w:val="007B5C04"/>
    <w:rsid w:val="007B5FBF"/>
    <w:rsid w:val="007B64BB"/>
    <w:rsid w:val="007B6B75"/>
    <w:rsid w:val="007B73E2"/>
    <w:rsid w:val="007B7DDF"/>
    <w:rsid w:val="007C63AF"/>
    <w:rsid w:val="007C7661"/>
    <w:rsid w:val="007D1CA0"/>
    <w:rsid w:val="007D2719"/>
    <w:rsid w:val="007D295A"/>
    <w:rsid w:val="007D2BAB"/>
    <w:rsid w:val="007D2DE5"/>
    <w:rsid w:val="007D318E"/>
    <w:rsid w:val="007D3FA2"/>
    <w:rsid w:val="007D4930"/>
    <w:rsid w:val="007D5096"/>
    <w:rsid w:val="007D52EA"/>
    <w:rsid w:val="007D5517"/>
    <w:rsid w:val="007D5DFA"/>
    <w:rsid w:val="007E0CFF"/>
    <w:rsid w:val="007E22E2"/>
    <w:rsid w:val="007E3DDB"/>
    <w:rsid w:val="007E6802"/>
    <w:rsid w:val="007E6DC4"/>
    <w:rsid w:val="007E71C0"/>
    <w:rsid w:val="007F1108"/>
    <w:rsid w:val="007F1395"/>
    <w:rsid w:val="007F1FBF"/>
    <w:rsid w:val="007F6541"/>
    <w:rsid w:val="007F6D77"/>
    <w:rsid w:val="007F7E6D"/>
    <w:rsid w:val="00800C87"/>
    <w:rsid w:val="00803543"/>
    <w:rsid w:val="0080418F"/>
    <w:rsid w:val="00804E35"/>
    <w:rsid w:val="008057E5"/>
    <w:rsid w:val="008062AB"/>
    <w:rsid w:val="00806E6A"/>
    <w:rsid w:val="00810A71"/>
    <w:rsid w:val="0081125B"/>
    <w:rsid w:val="00811CD8"/>
    <w:rsid w:val="00814D14"/>
    <w:rsid w:val="00815D3D"/>
    <w:rsid w:val="00822887"/>
    <w:rsid w:val="00822B0B"/>
    <w:rsid w:val="00823755"/>
    <w:rsid w:val="00826361"/>
    <w:rsid w:val="00827631"/>
    <w:rsid w:val="00832EA2"/>
    <w:rsid w:val="00833FB1"/>
    <w:rsid w:val="00834500"/>
    <w:rsid w:val="008346F9"/>
    <w:rsid w:val="00835C85"/>
    <w:rsid w:val="00836B53"/>
    <w:rsid w:val="00840D5A"/>
    <w:rsid w:val="008438A4"/>
    <w:rsid w:val="00843FD3"/>
    <w:rsid w:val="00844F77"/>
    <w:rsid w:val="00845394"/>
    <w:rsid w:val="00845905"/>
    <w:rsid w:val="00846362"/>
    <w:rsid w:val="0084689A"/>
    <w:rsid w:val="00847032"/>
    <w:rsid w:val="00850437"/>
    <w:rsid w:val="00851676"/>
    <w:rsid w:val="00853B98"/>
    <w:rsid w:val="00854832"/>
    <w:rsid w:val="00854D84"/>
    <w:rsid w:val="00856AB8"/>
    <w:rsid w:val="00860E50"/>
    <w:rsid w:val="00865042"/>
    <w:rsid w:val="00866688"/>
    <w:rsid w:val="00870933"/>
    <w:rsid w:val="008724C0"/>
    <w:rsid w:val="0087288D"/>
    <w:rsid w:val="00872DB9"/>
    <w:rsid w:val="00874AB0"/>
    <w:rsid w:val="00875087"/>
    <w:rsid w:val="00875A29"/>
    <w:rsid w:val="00876C71"/>
    <w:rsid w:val="008813DB"/>
    <w:rsid w:val="008819AC"/>
    <w:rsid w:val="00884BB2"/>
    <w:rsid w:val="00885E78"/>
    <w:rsid w:val="00887FEA"/>
    <w:rsid w:val="0089106D"/>
    <w:rsid w:val="00891EF7"/>
    <w:rsid w:val="00892BC0"/>
    <w:rsid w:val="008933C8"/>
    <w:rsid w:val="00893E29"/>
    <w:rsid w:val="00894561"/>
    <w:rsid w:val="008957D8"/>
    <w:rsid w:val="00897CB0"/>
    <w:rsid w:val="008A2A7B"/>
    <w:rsid w:val="008A3390"/>
    <w:rsid w:val="008A3A2F"/>
    <w:rsid w:val="008A4DBD"/>
    <w:rsid w:val="008A56F4"/>
    <w:rsid w:val="008A5C07"/>
    <w:rsid w:val="008A65D3"/>
    <w:rsid w:val="008A7BAF"/>
    <w:rsid w:val="008B0A57"/>
    <w:rsid w:val="008B20C8"/>
    <w:rsid w:val="008B28C8"/>
    <w:rsid w:val="008B2DC5"/>
    <w:rsid w:val="008B388D"/>
    <w:rsid w:val="008B4233"/>
    <w:rsid w:val="008B4F35"/>
    <w:rsid w:val="008B5506"/>
    <w:rsid w:val="008B7D74"/>
    <w:rsid w:val="008C151C"/>
    <w:rsid w:val="008C23E9"/>
    <w:rsid w:val="008C247D"/>
    <w:rsid w:val="008C29FA"/>
    <w:rsid w:val="008C2F0F"/>
    <w:rsid w:val="008C5C02"/>
    <w:rsid w:val="008C5D2C"/>
    <w:rsid w:val="008C6394"/>
    <w:rsid w:val="008C6EDF"/>
    <w:rsid w:val="008C79EE"/>
    <w:rsid w:val="008D0585"/>
    <w:rsid w:val="008D0ED6"/>
    <w:rsid w:val="008D17CA"/>
    <w:rsid w:val="008D31C0"/>
    <w:rsid w:val="008D40ED"/>
    <w:rsid w:val="008D460F"/>
    <w:rsid w:val="008D558E"/>
    <w:rsid w:val="008D627A"/>
    <w:rsid w:val="008D7D02"/>
    <w:rsid w:val="008E0B69"/>
    <w:rsid w:val="008E119A"/>
    <w:rsid w:val="008E15EA"/>
    <w:rsid w:val="008E336B"/>
    <w:rsid w:val="008E4203"/>
    <w:rsid w:val="008E59E5"/>
    <w:rsid w:val="008E6A86"/>
    <w:rsid w:val="008F0B5B"/>
    <w:rsid w:val="008F0BD9"/>
    <w:rsid w:val="008F131A"/>
    <w:rsid w:val="008F26DF"/>
    <w:rsid w:val="008F4256"/>
    <w:rsid w:val="008F67B4"/>
    <w:rsid w:val="008F7020"/>
    <w:rsid w:val="00901115"/>
    <w:rsid w:val="00904052"/>
    <w:rsid w:val="00904304"/>
    <w:rsid w:val="00904D3F"/>
    <w:rsid w:val="009054AC"/>
    <w:rsid w:val="00905697"/>
    <w:rsid w:val="00906593"/>
    <w:rsid w:val="00906DCC"/>
    <w:rsid w:val="009078E2"/>
    <w:rsid w:val="009079B9"/>
    <w:rsid w:val="009112E4"/>
    <w:rsid w:val="00911DB0"/>
    <w:rsid w:val="00914776"/>
    <w:rsid w:val="00915577"/>
    <w:rsid w:val="00915EC3"/>
    <w:rsid w:val="00917451"/>
    <w:rsid w:val="0091782B"/>
    <w:rsid w:val="00921654"/>
    <w:rsid w:val="00923A18"/>
    <w:rsid w:val="00924137"/>
    <w:rsid w:val="009254DD"/>
    <w:rsid w:val="00930089"/>
    <w:rsid w:val="00931168"/>
    <w:rsid w:val="00931342"/>
    <w:rsid w:val="0093230E"/>
    <w:rsid w:val="00935883"/>
    <w:rsid w:val="00936B07"/>
    <w:rsid w:val="0093745C"/>
    <w:rsid w:val="009448A0"/>
    <w:rsid w:val="009461F5"/>
    <w:rsid w:val="0094783C"/>
    <w:rsid w:val="00950752"/>
    <w:rsid w:val="0095254D"/>
    <w:rsid w:val="00953298"/>
    <w:rsid w:val="00954B9E"/>
    <w:rsid w:val="00956ED3"/>
    <w:rsid w:val="00957284"/>
    <w:rsid w:val="009603F6"/>
    <w:rsid w:val="009613FB"/>
    <w:rsid w:val="00966A84"/>
    <w:rsid w:val="00967366"/>
    <w:rsid w:val="0096746F"/>
    <w:rsid w:val="00970D88"/>
    <w:rsid w:val="009739DC"/>
    <w:rsid w:val="00976D1B"/>
    <w:rsid w:val="00977F8B"/>
    <w:rsid w:val="009811BE"/>
    <w:rsid w:val="00982DEE"/>
    <w:rsid w:val="00985E82"/>
    <w:rsid w:val="00985ED4"/>
    <w:rsid w:val="00987CDB"/>
    <w:rsid w:val="00987EBC"/>
    <w:rsid w:val="009912BF"/>
    <w:rsid w:val="00993602"/>
    <w:rsid w:val="0099411F"/>
    <w:rsid w:val="009977E6"/>
    <w:rsid w:val="009A4914"/>
    <w:rsid w:val="009A628C"/>
    <w:rsid w:val="009B0790"/>
    <w:rsid w:val="009B126B"/>
    <w:rsid w:val="009B1B2C"/>
    <w:rsid w:val="009B3F08"/>
    <w:rsid w:val="009B43C7"/>
    <w:rsid w:val="009B657D"/>
    <w:rsid w:val="009B6D80"/>
    <w:rsid w:val="009C143A"/>
    <w:rsid w:val="009C1BB9"/>
    <w:rsid w:val="009C5EAB"/>
    <w:rsid w:val="009C5EB6"/>
    <w:rsid w:val="009C603E"/>
    <w:rsid w:val="009C735C"/>
    <w:rsid w:val="009D0F62"/>
    <w:rsid w:val="009D3370"/>
    <w:rsid w:val="009D431A"/>
    <w:rsid w:val="009D62A1"/>
    <w:rsid w:val="009E1B0C"/>
    <w:rsid w:val="009E28DD"/>
    <w:rsid w:val="009E3FC9"/>
    <w:rsid w:val="009E56DA"/>
    <w:rsid w:val="009E6EA2"/>
    <w:rsid w:val="009F0912"/>
    <w:rsid w:val="009F387E"/>
    <w:rsid w:val="009F5E37"/>
    <w:rsid w:val="009F77F0"/>
    <w:rsid w:val="009F7801"/>
    <w:rsid w:val="009F7813"/>
    <w:rsid w:val="00A003AF"/>
    <w:rsid w:val="00A00F25"/>
    <w:rsid w:val="00A01573"/>
    <w:rsid w:val="00A019BF"/>
    <w:rsid w:val="00A06039"/>
    <w:rsid w:val="00A0655B"/>
    <w:rsid w:val="00A07ADD"/>
    <w:rsid w:val="00A07C55"/>
    <w:rsid w:val="00A115F1"/>
    <w:rsid w:val="00A11668"/>
    <w:rsid w:val="00A13AAD"/>
    <w:rsid w:val="00A1492E"/>
    <w:rsid w:val="00A164CA"/>
    <w:rsid w:val="00A1764B"/>
    <w:rsid w:val="00A17D22"/>
    <w:rsid w:val="00A234E1"/>
    <w:rsid w:val="00A23BA0"/>
    <w:rsid w:val="00A23FBE"/>
    <w:rsid w:val="00A2565B"/>
    <w:rsid w:val="00A25885"/>
    <w:rsid w:val="00A26533"/>
    <w:rsid w:val="00A272A4"/>
    <w:rsid w:val="00A27D35"/>
    <w:rsid w:val="00A30397"/>
    <w:rsid w:val="00A31AA5"/>
    <w:rsid w:val="00A343DD"/>
    <w:rsid w:val="00A3539F"/>
    <w:rsid w:val="00A35453"/>
    <w:rsid w:val="00A35728"/>
    <w:rsid w:val="00A35B05"/>
    <w:rsid w:val="00A36812"/>
    <w:rsid w:val="00A37D2E"/>
    <w:rsid w:val="00A40E6E"/>
    <w:rsid w:val="00A43F20"/>
    <w:rsid w:val="00A44A53"/>
    <w:rsid w:val="00A45662"/>
    <w:rsid w:val="00A45DF5"/>
    <w:rsid w:val="00A4608B"/>
    <w:rsid w:val="00A4621B"/>
    <w:rsid w:val="00A4724D"/>
    <w:rsid w:val="00A47C9A"/>
    <w:rsid w:val="00A50B11"/>
    <w:rsid w:val="00A50C29"/>
    <w:rsid w:val="00A51656"/>
    <w:rsid w:val="00A52075"/>
    <w:rsid w:val="00A54F82"/>
    <w:rsid w:val="00A54F9A"/>
    <w:rsid w:val="00A54FDC"/>
    <w:rsid w:val="00A566EE"/>
    <w:rsid w:val="00A571CF"/>
    <w:rsid w:val="00A579B7"/>
    <w:rsid w:val="00A579BE"/>
    <w:rsid w:val="00A605DC"/>
    <w:rsid w:val="00A613A1"/>
    <w:rsid w:val="00A63082"/>
    <w:rsid w:val="00A64F7E"/>
    <w:rsid w:val="00A668C3"/>
    <w:rsid w:val="00A66B07"/>
    <w:rsid w:val="00A66C7D"/>
    <w:rsid w:val="00A67483"/>
    <w:rsid w:val="00A72503"/>
    <w:rsid w:val="00A72DF8"/>
    <w:rsid w:val="00A7461E"/>
    <w:rsid w:val="00A75A34"/>
    <w:rsid w:val="00A7709E"/>
    <w:rsid w:val="00A80468"/>
    <w:rsid w:val="00A80C98"/>
    <w:rsid w:val="00A80D5B"/>
    <w:rsid w:val="00A817EE"/>
    <w:rsid w:val="00A85307"/>
    <w:rsid w:val="00A87FC5"/>
    <w:rsid w:val="00A90012"/>
    <w:rsid w:val="00A9003C"/>
    <w:rsid w:val="00A90BB7"/>
    <w:rsid w:val="00A9121E"/>
    <w:rsid w:val="00A914F6"/>
    <w:rsid w:val="00A923D0"/>
    <w:rsid w:val="00A95C6D"/>
    <w:rsid w:val="00A976F5"/>
    <w:rsid w:val="00A977D5"/>
    <w:rsid w:val="00AA15B6"/>
    <w:rsid w:val="00AA1B4B"/>
    <w:rsid w:val="00AA41B3"/>
    <w:rsid w:val="00AA4D8A"/>
    <w:rsid w:val="00AA5836"/>
    <w:rsid w:val="00AA5F2D"/>
    <w:rsid w:val="00AA6F21"/>
    <w:rsid w:val="00AB1073"/>
    <w:rsid w:val="00AB152D"/>
    <w:rsid w:val="00AB1E1C"/>
    <w:rsid w:val="00AB37C7"/>
    <w:rsid w:val="00AB3E3A"/>
    <w:rsid w:val="00AB405B"/>
    <w:rsid w:val="00AB4A83"/>
    <w:rsid w:val="00AB51D7"/>
    <w:rsid w:val="00AB58B3"/>
    <w:rsid w:val="00AB6AEC"/>
    <w:rsid w:val="00AB6E97"/>
    <w:rsid w:val="00AB7154"/>
    <w:rsid w:val="00AB7329"/>
    <w:rsid w:val="00AB7ECC"/>
    <w:rsid w:val="00AC0E55"/>
    <w:rsid w:val="00AC1EB8"/>
    <w:rsid w:val="00AC3271"/>
    <w:rsid w:val="00AC50EE"/>
    <w:rsid w:val="00AC78AB"/>
    <w:rsid w:val="00AD0E5A"/>
    <w:rsid w:val="00AD34B2"/>
    <w:rsid w:val="00AD73A1"/>
    <w:rsid w:val="00AD73F9"/>
    <w:rsid w:val="00AE233B"/>
    <w:rsid w:val="00AE2579"/>
    <w:rsid w:val="00AE2DF5"/>
    <w:rsid w:val="00AE3151"/>
    <w:rsid w:val="00AE3320"/>
    <w:rsid w:val="00AE3D65"/>
    <w:rsid w:val="00AE4447"/>
    <w:rsid w:val="00AE480C"/>
    <w:rsid w:val="00AE51CE"/>
    <w:rsid w:val="00AE5934"/>
    <w:rsid w:val="00AE5C80"/>
    <w:rsid w:val="00AE67CD"/>
    <w:rsid w:val="00AF0E10"/>
    <w:rsid w:val="00AF29D8"/>
    <w:rsid w:val="00B006D0"/>
    <w:rsid w:val="00B00E14"/>
    <w:rsid w:val="00B0107F"/>
    <w:rsid w:val="00B02E60"/>
    <w:rsid w:val="00B07060"/>
    <w:rsid w:val="00B07555"/>
    <w:rsid w:val="00B10B5C"/>
    <w:rsid w:val="00B10EE0"/>
    <w:rsid w:val="00B1126E"/>
    <w:rsid w:val="00B11CAA"/>
    <w:rsid w:val="00B126D6"/>
    <w:rsid w:val="00B14135"/>
    <w:rsid w:val="00B1515B"/>
    <w:rsid w:val="00B15AE6"/>
    <w:rsid w:val="00B1618C"/>
    <w:rsid w:val="00B17BC2"/>
    <w:rsid w:val="00B205B0"/>
    <w:rsid w:val="00B20749"/>
    <w:rsid w:val="00B215FE"/>
    <w:rsid w:val="00B22FF0"/>
    <w:rsid w:val="00B23891"/>
    <w:rsid w:val="00B24749"/>
    <w:rsid w:val="00B24C26"/>
    <w:rsid w:val="00B24FF5"/>
    <w:rsid w:val="00B25CFD"/>
    <w:rsid w:val="00B25FE4"/>
    <w:rsid w:val="00B302BA"/>
    <w:rsid w:val="00B32EEF"/>
    <w:rsid w:val="00B35B23"/>
    <w:rsid w:val="00B3638B"/>
    <w:rsid w:val="00B41424"/>
    <w:rsid w:val="00B41582"/>
    <w:rsid w:val="00B41A6B"/>
    <w:rsid w:val="00B42321"/>
    <w:rsid w:val="00B4376F"/>
    <w:rsid w:val="00B43C60"/>
    <w:rsid w:val="00B44665"/>
    <w:rsid w:val="00B45B8E"/>
    <w:rsid w:val="00B51451"/>
    <w:rsid w:val="00B517FF"/>
    <w:rsid w:val="00B53071"/>
    <w:rsid w:val="00B53171"/>
    <w:rsid w:val="00B55E6D"/>
    <w:rsid w:val="00B56171"/>
    <w:rsid w:val="00B60666"/>
    <w:rsid w:val="00B62F7B"/>
    <w:rsid w:val="00B639CA"/>
    <w:rsid w:val="00B63B1D"/>
    <w:rsid w:val="00B6476C"/>
    <w:rsid w:val="00B64C03"/>
    <w:rsid w:val="00B6555B"/>
    <w:rsid w:val="00B658AC"/>
    <w:rsid w:val="00B71BBD"/>
    <w:rsid w:val="00B721FD"/>
    <w:rsid w:val="00B76302"/>
    <w:rsid w:val="00B7667F"/>
    <w:rsid w:val="00B76B2D"/>
    <w:rsid w:val="00B77011"/>
    <w:rsid w:val="00B77B51"/>
    <w:rsid w:val="00B77E6C"/>
    <w:rsid w:val="00B828CA"/>
    <w:rsid w:val="00B82F2F"/>
    <w:rsid w:val="00B845FD"/>
    <w:rsid w:val="00B85878"/>
    <w:rsid w:val="00B85AEE"/>
    <w:rsid w:val="00B85FC5"/>
    <w:rsid w:val="00B878F0"/>
    <w:rsid w:val="00B9049F"/>
    <w:rsid w:val="00B9098D"/>
    <w:rsid w:val="00B91AE1"/>
    <w:rsid w:val="00B9277F"/>
    <w:rsid w:val="00B93655"/>
    <w:rsid w:val="00B93AD9"/>
    <w:rsid w:val="00B96DD1"/>
    <w:rsid w:val="00B976A2"/>
    <w:rsid w:val="00B97C6B"/>
    <w:rsid w:val="00BA0FD3"/>
    <w:rsid w:val="00BA2EAE"/>
    <w:rsid w:val="00BA377F"/>
    <w:rsid w:val="00BA5653"/>
    <w:rsid w:val="00BA6195"/>
    <w:rsid w:val="00BB02E4"/>
    <w:rsid w:val="00BB3CC8"/>
    <w:rsid w:val="00BB4299"/>
    <w:rsid w:val="00BB5C6B"/>
    <w:rsid w:val="00BC033D"/>
    <w:rsid w:val="00BC0980"/>
    <w:rsid w:val="00BC0DBA"/>
    <w:rsid w:val="00BC0F90"/>
    <w:rsid w:val="00BC31D0"/>
    <w:rsid w:val="00BC3A33"/>
    <w:rsid w:val="00BC4D5B"/>
    <w:rsid w:val="00BC63C7"/>
    <w:rsid w:val="00BC64BD"/>
    <w:rsid w:val="00BD09DD"/>
    <w:rsid w:val="00BD110A"/>
    <w:rsid w:val="00BD133B"/>
    <w:rsid w:val="00BD15EF"/>
    <w:rsid w:val="00BD1C2D"/>
    <w:rsid w:val="00BD5D03"/>
    <w:rsid w:val="00BD6217"/>
    <w:rsid w:val="00BD6F31"/>
    <w:rsid w:val="00BD7355"/>
    <w:rsid w:val="00BD74F8"/>
    <w:rsid w:val="00BE022B"/>
    <w:rsid w:val="00BE19D8"/>
    <w:rsid w:val="00BE2B3B"/>
    <w:rsid w:val="00BE2B42"/>
    <w:rsid w:val="00BE3C03"/>
    <w:rsid w:val="00BE553F"/>
    <w:rsid w:val="00BE584D"/>
    <w:rsid w:val="00BF404F"/>
    <w:rsid w:val="00BF50CF"/>
    <w:rsid w:val="00BF6B0C"/>
    <w:rsid w:val="00BF6D68"/>
    <w:rsid w:val="00BF74DE"/>
    <w:rsid w:val="00C004AE"/>
    <w:rsid w:val="00C01BC5"/>
    <w:rsid w:val="00C02091"/>
    <w:rsid w:val="00C02ABF"/>
    <w:rsid w:val="00C05149"/>
    <w:rsid w:val="00C05500"/>
    <w:rsid w:val="00C056FA"/>
    <w:rsid w:val="00C06FAC"/>
    <w:rsid w:val="00C0725C"/>
    <w:rsid w:val="00C10719"/>
    <w:rsid w:val="00C121BF"/>
    <w:rsid w:val="00C1224E"/>
    <w:rsid w:val="00C1254E"/>
    <w:rsid w:val="00C129B6"/>
    <w:rsid w:val="00C13017"/>
    <w:rsid w:val="00C1319A"/>
    <w:rsid w:val="00C13B34"/>
    <w:rsid w:val="00C142D6"/>
    <w:rsid w:val="00C17220"/>
    <w:rsid w:val="00C208E1"/>
    <w:rsid w:val="00C20C44"/>
    <w:rsid w:val="00C22D0F"/>
    <w:rsid w:val="00C23394"/>
    <w:rsid w:val="00C24274"/>
    <w:rsid w:val="00C25C0B"/>
    <w:rsid w:val="00C26675"/>
    <w:rsid w:val="00C27209"/>
    <w:rsid w:val="00C333EE"/>
    <w:rsid w:val="00C33D5C"/>
    <w:rsid w:val="00C36989"/>
    <w:rsid w:val="00C37D0D"/>
    <w:rsid w:val="00C40593"/>
    <w:rsid w:val="00C40D09"/>
    <w:rsid w:val="00C42207"/>
    <w:rsid w:val="00C45F8E"/>
    <w:rsid w:val="00C4647B"/>
    <w:rsid w:val="00C47EAF"/>
    <w:rsid w:val="00C50153"/>
    <w:rsid w:val="00C50399"/>
    <w:rsid w:val="00C56642"/>
    <w:rsid w:val="00C577E2"/>
    <w:rsid w:val="00C6022E"/>
    <w:rsid w:val="00C6045A"/>
    <w:rsid w:val="00C60758"/>
    <w:rsid w:val="00C61490"/>
    <w:rsid w:val="00C643B8"/>
    <w:rsid w:val="00C64A39"/>
    <w:rsid w:val="00C65325"/>
    <w:rsid w:val="00C6649F"/>
    <w:rsid w:val="00C67306"/>
    <w:rsid w:val="00C7243E"/>
    <w:rsid w:val="00C72F79"/>
    <w:rsid w:val="00C739ED"/>
    <w:rsid w:val="00C76D8A"/>
    <w:rsid w:val="00C7702C"/>
    <w:rsid w:val="00C80653"/>
    <w:rsid w:val="00C818A1"/>
    <w:rsid w:val="00C83BDB"/>
    <w:rsid w:val="00C8402C"/>
    <w:rsid w:val="00C8587F"/>
    <w:rsid w:val="00C85A9B"/>
    <w:rsid w:val="00C85FB1"/>
    <w:rsid w:val="00C87A70"/>
    <w:rsid w:val="00C92A2A"/>
    <w:rsid w:val="00C92CA4"/>
    <w:rsid w:val="00C93A99"/>
    <w:rsid w:val="00C93C82"/>
    <w:rsid w:val="00C94209"/>
    <w:rsid w:val="00C94B28"/>
    <w:rsid w:val="00C96730"/>
    <w:rsid w:val="00C97C1F"/>
    <w:rsid w:val="00CA2F88"/>
    <w:rsid w:val="00CA580F"/>
    <w:rsid w:val="00CA5C99"/>
    <w:rsid w:val="00CA7177"/>
    <w:rsid w:val="00CA7E65"/>
    <w:rsid w:val="00CB15C2"/>
    <w:rsid w:val="00CB2170"/>
    <w:rsid w:val="00CB39B2"/>
    <w:rsid w:val="00CB40E6"/>
    <w:rsid w:val="00CB46D7"/>
    <w:rsid w:val="00CB4ED0"/>
    <w:rsid w:val="00CB52E2"/>
    <w:rsid w:val="00CB7917"/>
    <w:rsid w:val="00CC05B2"/>
    <w:rsid w:val="00CC1BAE"/>
    <w:rsid w:val="00CC579F"/>
    <w:rsid w:val="00CC6B0A"/>
    <w:rsid w:val="00CC770D"/>
    <w:rsid w:val="00CC7C89"/>
    <w:rsid w:val="00CC7FF4"/>
    <w:rsid w:val="00CD0545"/>
    <w:rsid w:val="00CD1792"/>
    <w:rsid w:val="00CD2621"/>
    <w:rsid w:val="00CD4EFF"/>
    <w:rsid w:val="00CD548A"/>
    <w:rsid w:val="00CD58A4"/>
    <w:rsid w:val="00CD661F"/>
    <w:rsid w:val="00CD6BD8"/>
    <w:rsid w:val="00CD7EDC"/>
    <w:rsid w:val="00CE0367"/>
    <w:rsid w:val="00CE1E56"/>
    <w:rsid w:val="00CE2822"/>
    <w:rsid w:val="00CE72CF"/>
    <w:rsid w:val="00CF004F"/>
    <w:rsid w:val="00CF00E9"/>
    <w:rsid w:val="00CF231E"/>
    <w:rsid w:val="00CF2546"/>
    <w:rsid w:val="00CF3240"/>
    <w:rsid w:val="00CF3B3D"/>
    <w:rsid w:val="00CF5049"/>
    <w:rsid w:val="00CF6062"/>
    <w:rsid w:val="00CF6A0F"/>
    <w:rsid w:val="00CF70FF"/>
    <w:rsid w:val="00CF7297"/>
    <w:rsid w:val="00CF72A9"/>
    <w:rsid w:val="00D017A5"/>
    <w:rsid w:val="00D03994"/>
    <w:rsid w:val="00D0724D"/>
    <w:rsid w:val="00D075FA"/>
    <w:rsid w:val="00D07BC3"/>
    <w:rsid w:val="00D07C9D"/>
    <w:rsid w:val="00D122D6"/>
    <w:rsid w:val="00D14A8A"/>
    <w:rsid w:val="00D1513C"/>
    <w:rsid w:val="00D168E1"/>
    <w:rsid w:val="00D16ED6"/>
    <w:rsid w:val="00D171B5"/>
    <w:rsid w:val="00D21E7B"/>
    <w:rsid w:val="00D23728"/>
    <w:rsid w:val="00D24DF9"/>
    <w:rsid w:val="00D24EBD"/>
    <w:rsid w:val="00D25AD1"/>
    <w:rsid w:val="00D26B42"/>
    <w:rsid w:val="00D3070E"/>
    <w:rsid w:val="00D31A2E"/>
    <w:rsid w:val="00D31E10"/>
    <w:rsid w:val="00D33B24"/>
    <w:rsid w:val="00D358A1"/>
    <w:rsid w:val="00D37BDE"/>
    <w:rsid w:val="00D37C6B"/>
    <w:rsid w:val="00D405C0"/>
    <w:rsid w:val="00D4337C"/>
    <w:rsid w:val="00D44058"/>
    <w:rsid w:val="00D457CC"/>
    <w:rsid w:val="00D45967"/>
    <w:rsid w:val="00D46438"/>
    <w:rsid w:val="00D46DC0"/>
    <w:rsid w:val="00D507A7"/>
    <w:rsid w:val="00D523D2"/>
    <w:rsid w:val="00D53082"/>
    <w:rsid w:val="00D5373F"/>
    <w:rsid w:val="00D573D6"/>
    <w:rsid w:val="00D5748A"/>
    <w:rsid w:val="00D57F51"/>
    <w:rsid w:val="00D60FB0"/>
    <w:rsid w:val="00D62C00"/>
    <w:rsid w:val="00D64AF8"/>
    <w:rsid w:val="00D64DDF"/>
    <w:rsid w:val="00D65EFC"/>
    <w:rsid w:val="00D66416"/>
    <w:rsid w:val="00D7015C"/>
    <w:rsid w:val="00D70BFD"/>
    <w:rsid w:val="00D717C0"/>
    <w:rsid w:val="00D742FA"/>
    <w:rsid w:val="00D74752"/>
    <w:rsid w:val="00D74DB5"/>
    <w:rsid w:val="00D7541F"/>
    <w:rsid w:val="00D76469"/>
    <w:rsid w:val="00D8009A"/>
    <w:rsid w:val="00D80CA3"/>
    <w:rsid w:val="00D80FB1"/>
    <w:rsid w:val="00D83F47"/>
    <w:rsid w:val="00D85132"/>
    <w:rsid w:val="00D85F8B"/>
    <w:rsid w:val="00D90287"/>
    <w:rsid w:val="00D91543"/>
    <w:rsid w:val="00D92AA5"/>
    <w:rsid w:val="00D930CC"/>
    <w:rsid w:val="00D96BD5"/>
    <w:rsid w:val="00DA0684"/>
    <w:rsid w:val="00DA2391"/>
    <w:rsid w:val="00DA30C3"/>
    <w:rsid w:val="00DA487B"/>
    <w:rsid w:val="00DB02C6"/>
    <w:rsid w:val="00DB2398"/>
    <w:rsid w:val="00DB2CF7"/>
    <w:rsid w:val="00DB6697"/>
    <w:rsid w:val="00DB6C27"/>
    <w:rsid w:val="00DC0094"/>
    <w:rsid w:val="00DC0318"/>
    <w:rsid w:val="00DC11B9"/>
    <w:rsid w:val="00DC1329"/>
    <w:rsid w:val="00DC1FA8"/>
    <w:rsid w:val="00DC25AA"/>
    <w:rsid w:val="00DC29E7"/>
    <w:rsid w:val="00DC5B3F"/>
    <w:rsid w:val="00DC685A"/>
    <w:rsid w:val="00DC6AE7"/>
    <w:rsid w:val="00DC77BC"/>
    <w:rsid w:val="00DD47AB"/>
    <w:rsid w:val="00DD63D6"/>
    <w:rsid w:val="00DD7F43"/>
    <w:rsid w:val="00DE02A1"/>
    <w:rsid w:val="00DE1EB7"/>
    <w:rsid w:val="00DE335B"/>
    <w:rsid w:val="00DE50ED"/>
    <w:rsid w:val="00DF02FB"/>
    <w:rsid w:val="00DF0E65"/>
    <w:rsid w:val="00DF4E66"/>
    <w:rsid w:val="00DF595A"/>
    <w:rsid w:val="00DF684B"/>
    <w:rsid w:val="00DF6D93"/>
    <w:rsid w:val="00E010C1"/>
    <w:rsid w:val="00E01BE2"/>
    <w:rsid w:val="00E0268A"/>
    <w:rsid w:val="00E04076"/>
    <w:rsid w:val="00E049EC"/>
    <w:rsid w:val="00E04B1E"/>
    <w:rsid w:val="00E04FAC"/>
    <w:rsid w:val="00E04FFA"/>
    <w:rsid w:val="00E053B4"/>
    <w:rsid w:val="00E06A9C"/>
    <w:rsid w:val="00E07877"/>
    <w:rsid w:val="00E10171"/>
    <w:rsid w:val="00E10AA7"/>
    <w:rsid w:val="00E10F3F"/>
    <w:rsid w:val="00E1277B"/>
    <w:rsid w:val="00E1296E"/>
    <w:rsid w:val="00E12D3A"/>
    <w:rsid w:val="00E13455"/>
    <w:rsid w:val="00E13DE1"/>
    <w:rsid w:val="00E1506D"/>
    <w:rsid w:val="00E154DE"/>
    <w:rsid w:val="00E170D3"/>
    <w:rsid w:val="00E17AB3"/>
    <w:rsid w:val="00E17C99"/>
    <w:rsid w:val="00E20BA3"/>
    <w:rsid w:val="00E21D22"/>
    <w:rsid w:val="00E22B24"/>
    <w:rsid w:val="00E24C07"/>
    <w:rsid w:val="00E25800"/>
    <w:rsid w:val="00E258DE"/>
    <w:rsid w:val="00E27641"/>
    <w:rsid w:val="00E31B4B"/>
    <w:rsid w:val="00E33A0D"/>
    <w:rsid w:val="00E35F9D"/>
    <w:rsid w:val="00E37EC8"/>
    <w:rsid w:val="00E40FA2"/>
    <w:rsid w:val="00E44D99"/>
    <w:rsid w:val="00E4624C"/>
    <w:rsid w:val="00E51033"/>
    <w:rsid w:val="00E55EA2"/>
    <w:rsid w:val="00E56165"/>
    <w:rsid w:val="00E630C0"/>
    <w:rsid w:val="00E6380D"/>
    <w:rsid w:val="00E646A8"/>
    <w:rsid w:val="00E6608F"/>
    <w:rsid w:val="00E71DB4"/>
    <w:rsid w:val="00E71FD2"/>
    <w:rsid w:val="00E7374F"/>
    <w:rsid w:val="00E74430"/>
    <w:rsid w:val="00E74DBC"/>
    <w:rsid w:val="00E75042"/>
    <w:rsid w:val="00E75E90"/>
    <w:rsid w:val="00E770C1"/>
    <w:rsid w:val="00E810FE"/>
    <w:rsid w:val="00E8357E"/>
    <w:rsid w:val="00E83959"/>
    <w:rsid w:val="00E84D34"/>
    <w:rsid w:val="00E84E0A"/>
    <w:rsid w:val="00E85500"/>
    <w:rsid w:val="00E86404"/>
    <w:rsid w:val="00E87C16"/>
    <w:rsid w:val="00E87DAF"/>
    <w:rsid w:val="00E90C6F"/>
    <w:rsid w:val="00E91442"/>
    <w:rsid w:val="00E91D95"/>
    <w:rsid w:val="00E92335"/>
    <w:rsid w:val="00E923B6"/>
    <w:rsid w:val="00E92D45"/>
    <w:rsid w:val="00E96ADF"/>
    <w:rsid w:val="00EA0848"/>
    <w:rsid w:val="00EA28D6"/>
    <w:rsid w:val="00EA301A"/>
    <w:rsid w:val="00EA30DF"/>
    <w:rsid w:val="00EA37AF"/>
    <w:rsid w:val="00EA760C"/>
    <w:rsid w:val="00EA7808"/>
    <w:rsid w:val="00EA7ADF"/>
    <w:rsid w:val="00EB3895"/>
    <w:rsid w:val="00EB3918"/>
    <w:rsid w:val="00EB3D95"/>
    <w:rsid w:val="00EB460D"/>
    <w:rsid w:val="00EB75DA"/>
    <w:rsid w:val="00EC0684"/>
    <w:rsid w:val="00EC1804"/>
    <w:rsid w:val="00EC1A40"/>
    <w:rsid w:val="00EC1B07"/>
    <w:rsid w:val="00EC4D2A"/>
    <w:rsid w:val="00EC5CED"/>
    <w:rsid w:val="00EC6DB1"/>
    <w:rsid w:val="00EC7761"/>
    <w:rsid w:val="00EC7CA5"/>
    <w:rsid w:val="00ED13B8"/>
    <w:rsid w:val="00ED1D57"/>
    <w:rsid w:val="00ED1D63"/>
    <w:rsid w:val="00ED38A5"/>
    <w:rsid w:val="00ED414A"/>
    <w:rsid w:val="00ED5913"/>
    <w:rsid w:val="00ED6044"/>
    <w:rsid w:val="00EE06AD"/>
    <w:rsid w:val="00EE1DBB"/>
    <w:rsid w:val="00EE5151"/>
    <w:rsid w:val="00EE55AE"/>
    <w:rsid w:val="00EE570D"/>
    <w:rsid w:val="00EE6190"/>
    <w:rsid w:val="00EF08B6"/>
    <w:rsid w:val="00EF0BC9"/>
    <w:rsid w:val="00EF1420"/>
    <w:rsid w:val="00EF1D6B"/>
    <w:rsid w:val="00EF3219"/>
    <w:rsid w:val="00EF5A2C"/>
    <w:rsid w:val="00EF5DAD"/>
    <w:rsid w:val="00EF6BC2"/>
    <w:rsid w:val="00EF7962"/>
    <w:rsid w:val="00F02544"/>
    <w:rsid w:val="00F06B02"/>
    <w:rsid w:val="00F10ABD"/>
    <w:rsid w:val="00F116D9"/>
    <w:rsid w:val="00F12754"/>
    <w:rsid w:val="00F14509"/>
    <w:rsid w:val="00F153E4"/>
    <w:rsid w:val="00F25164"/>
    <w:rsid w:val="00F253FD"/>
    <w:rsid w:val="00F278D0"/>
    <w:rsid w:val="00F27AF3"/>
    <w:rsid w:val="00F27F30"/>
    <w:rsid w:val="00F306E8"/>
    <w:rsid w:val="00F314DE"/>
    <w:rsid w:val="00F31840"/>
    <w:rsid w:val="00F335F0"/>
    <w:rsid w:val="00F339E9"/>
    <w:rsid w:val="00F33B5F"/>
    <w:rsid w:val="00F34F20"/>
    <w:rsid w:val="00F37C6A"/>
    <w:rsid w:val="00F37E52"/>
    <w:rsid w:val="00F41088"/>
    <w:rsid w:val="00F42243"/>
    <w:rsid w:val="00F4354B"/>
    <w:rsid w:val="00F436EE"/>
    <w:rsid w:val="00F43B02"/>
    <w:rsid w:val="00F45F82"/>
    <w:rsid w:val="00F47A59"/>
    <w:rsid w:val="00F5254A"/>
    <w:rsid w:val="00F52C31"/>
    <w:rsid w:val="00F534C1"/>
    <w:rsid w:val="00F53D88"/>
    <w:rsid w:val="00F54D2D"/>
    <w:rsid w:val="00F5534C"/>
    <w:rsid w:val="00F5546F"/>
    <w:rsid w:val="00F5674B"/>
    <w:rsid w:val="00F5715B"/>
    <w:rsid w:val="00F60017"/>
    <w:rsid w:val="00F6156A"/>
    <w:rsid w:val="00F62E5E"/>
    <w:rsid w:val="00F63B31"/>
    <w:rsid w:val="00F65C0D"/>
    <w:rsid w:val="00F72D15"/>
    <w:rsid w:val="00F73300"/>
    <w:rsid w:val="00F74C7B"/>
    <w:rsid w:val="00F763A0"/>
    <w:rsid w:val="00F81CC5"/>
    <w:rsid w:val="00F822A5"/>
    <w:rsid w:val="00F82B98"/>
    <w:rsid w:val="00F82EC8"/>
    <w:rsid w:val="00F83732"/>
    <w:rsid w:val="00F85D32"/>
    <w:rsid w:val="00F90FFE"/>
    <w:rsid w:val="00F9259B"/>
    <w:rsid w:val="00F92831"/>
    <w:rsid w:val="00F95876"/>
    <w:rsid w:val="00F96200"/>
    <w:rsid w:val="00FA06D3"/>
    <w:rsid w:val="00FA3ED5"/>
    <w:rsid w:val="00FA4377"/>
    <w:rsid w:val="00FA50C2"/>
    <w:rsid w:val="00FA6DD7"/>
    <w:rsid w:val="00FB1CDD"/>
    <w:rsid w:val="00FB22BB"/>
    <w:rsid w:val="00FB2797"/>
    <w:rsid w:val="00FB32C3"/>
    <w:rsid w:val="00FB4C11"/>
    <w:rsid w:val="00FB54E5"/>
    <w:rsid w:val="00FB5807"/>
    <w:rsid w:val="00FC029A"/>
    <w:rsid w:val="00FC0EFC"/>
    <w:rsid w:val="00FC2949"/>
    <w:rsid w:val="00FC3281"/>
    <w:rsid w:val="00FC3CAD"/>
    <w:rsid w:val="00FC6D2A"/>
    <w:rsid w:val="00FC7048"/>
    <w:rsid w:val="00FC777F"/>
    <w:rsid w:val="00FD0C77"/>
    <w:rsid w:val="00FD480A"/>
    <w:rsid w:val="00FD64C9"/>
    <w:rsid w:val="00FE0520"/>
    <w:rsid w:val="00FE0771"/>
    <w:rsid w:val="00FE1FDB"/>
    <w:rsid w:val="00FE29C1"/>
    <w:rsid w:val="00FE32CC"/>
    <w:rsid w:val="00FF072D"/>
    <w:rsid w:val="00FF26BA"/>
    <w:rsid w:val="00FF2CB3"/>
    <w:rsid w:val="00FF5144"/>
    <w:rsid w:val="00FF5C7B"/>
    <w:rsid w:val="00FF650D"/>
    <w:rsid w:val="00FF7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52B77"/>
  <w15:chartTrackingRefBased/>
  <w15:docId w15:val="{949968D3-E441-4AA9-B559-082AE596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22D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5905"/>
    <w:pPr>
      <w:ind w:left="720"/>
      <w:contextualSpacing/>
    </w:pPr>
  </w:style>
  <w:style w:type="table" w:styleId="TableGrid">
    <w:name w:val="Table Grid"/>
    <w:basedOn w:val="TableNormal"/>
    <w:uiPriority w:val="39"/>
    <w:rsid w:val="008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85F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32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32B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C32BB"/>
  </w:style>
  <w:style w:type="paragraph" w:styleId="NormalWeb">
    <w:name w:val="Normal (Web)"/>
    <w:basedOn w:val="Normal"/>
    <w:uiPriority w:val="99"/>
    <w:semiHidden/>
    <w:unhideWhenUsed/>
    <w:rsid w:val="00CD4E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1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282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88560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6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9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7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165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30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560302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16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2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ar Naseem</dc:creator>
  <cp:keywords/>
  <dc:description/>
  <cp:lastModifiedBy>Ansar Naseem</cp:lastModifiedBy>
  <cp:revision>608</cp:revision>
  <dcterms:created xsi:type="dcterms:W3CDTF">2022-10-18T11:40:00Z</dcterms:created>
  <dcterms:modified xsi:type="dcterms:W3CDTF">2024-11-17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c8e51cb026acd09737ce78f2079a01a2c3a5795701be5fb96bf81ca3277d8c</vt:lpwstr>
  </property>
</Properties>
</file>